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2A596D" w14:textId="4FBE97A3" w:rsidR="009E1EA1" w:rsidRDefault="0043105D" w:rsidP="00AB7193">
      <w:pPr>
        <w:tabs>
          <w:tab w:val="left" w:pos="6810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  <w:r w:rsidRPr="0043105D">
        <w:rPr>
          <w:rFonts w:ascii="Arial" w:eastAsia="Times New Roman" w:hAnsi="Arial" w:cs="Arial"/>
          <w:color w:val="000000"/>
          <w:sz w:val="32"/>
          <w:szCs w:val="32"/>
          <w:u w:val="single"/>
        </w:rPr>
        <w:t xml:space="preserve">In this document, we are going to describe how to </w:t>
      </w:r>
      <w:r w:rsidR="00AB7193" w:rsidRPr="0043105D">
        <w:rPr>
          <w:rFonts w:ascii="Arial" w:eastAsia="Times New Roman" w:hAnsi="Arial" w:cs="Arial"/>
          <w:sz w:val="32"/>
          <w:szCs w:val="32"/>
          <w:u w:val="single"/>
        </w:rPr>
        <w:tab/>
      </w:r>
      <w:r w:rsidRPr="0043105D">
        <w:rPr>
          <w:rFonts w:ascii="Arial" w:eastAsia="Times New Roman" w:hAnsi="Arial" w:cs="Arial"/>
          <w:sz w:val="32"/>
          <w:szCs w:val="32"/>
          <w:u w:val="single"/>
        </w:rPr>
        <w:t xml:space="preserve">simulate the cluster with our pre-configured dockers. </w:t>
      </w:r>
    </w:p>
    <w:p w14:paraId="5DCC231A" w14:textId="77777777" w:rsidR="0043105D" w:rsidRPr="0043105D" w:rsidRDefault="0043105D" w:rsidP="00AB7193">
      <w:pPr>
        <w:tabs>
          <w:tab w:val="left" w:pos="6810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  <w:bookmarkStart w:id="0" w:name="_GoBack"/>
      <w:bookmarkEnd w:id="0"/>
    </w:p>
    <w:p w14:paraId="64D99E11" w14:textId="0D47F15A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6"/>
          <w:szCs w:val="32"/>
        </w:rPr>
      </w:pPr>
    </w:p>
    <w:p w14:paraId="0B91CBCB" w14:textId="19B80025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AB7193">
        <w:rPr>
          <w:rFonts w:ascii="Arial" w:eastAsia="Times New Roman" w:hAnsi="Arial" w:cs="Arial"/>
          <w:color w:val="000000"/>
          <w:sz w:val="32"/>
          <w:szCs w:val="32"/>
        </w:rPr>
        <w:t>W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e provide a pre-defined docker, you can pull it from </w:t>
      </w:r>
      <w:hyperlink r:id="rId7" w:history="1">
        <w:r w:rsidRPr="00AB7193">
          <w:rPr>
            <w:rFonts w:ascii="Arial" w:eastAsia="Times New Roman" w:hAnsi="Arial" w:cs="Arial"/>
            <w:b/>
            <w:bCs/>
            <w:color w:val="FF0000"/>
            <w:sz w:val="32"/>
            <w:szCs w:val="32"/>
            <w:u w:val="single"/>
          </w:rPr>
          <w:t>https://hub.docker.com/</w:t>
        </w:r>
      </w:hyperlink>
      <w:r w:rsidRPr="009E1EA1">
        <w:rPr>
          <w:rFonts w:ascii="Arial" w:eastAsia="Times New Roman" w:hAnsi="Arial" w:cs="Arial"/>
          <w:color w:val="FF0000"/>
          <w:sz w:val="32"/>
          <w:szCs w:val="32"/>
        </w:rPr>
        <w:t xml:space="preserve">. </w:t>
      </w:r>
      <w:r w:rsidR="00FC312A">
        <w:rPr>
          <w:rFonts w:ascii="Arial" w:eastAsia="Times New Roman" w:hAnsi="Arial" w:cs="Arial"/>
          <w:color w:val="FF0000"/>
          <w:sz w:val="32"/>
          <w:szCs w:val="32"/>
        </w:rPr>
        <w:t xml:space="preserve"> (use </w:t>
      </w:r>
      <w:proofErr w:type="spellStart"/>
      <w:r w:rsidR="00FC312A">
        <w:rPr>
          <w:rFonts w:ascii="Arial" w:eastAsia="Times New Roman" w:hAnsi="Arial" w:cs="Arial"/>
          <w:color w:val="FF0000"/>
          <w:sz w:val="32"/>
          <w:szCs w:val="32"/>
        </w:rPr>
        <w:t>sudo</w:t>
      </w:r>
      <w:proofErr w:type="spellEnd"/>
      <w:r w:rsidR="00FC312A">
        <w:rPr>
          <w:rFonts w:ascii="Arial" w:eastAsia="Times New Roman" w:hAnsi="Arial" w:cs="Arial"/>
          <w:color w:val="FF0000"/>
          <w:sz w:val="32"/>
          <w:szCs w:val="32"/>
        </w:rPr>
        <w:t>!)</w:t>
      </w:r>
    </w:p>
    <w:p w14:paraId="236055E4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7343E783" w14:textId="2BBFCE96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The docker’s name is </w:t>
      </w:r>
      <w:r w:rsidRPr="009E1EA1">
        <w:rPr>
          <w:rFonts w:ascii="Arial" w:eastAsia="Times New Roman" w:hAnsi="Arial" w:cs="Arial"/>
          <w:b/>
          <w:bCs/>
          <w:color w:val="FF0000"/>
          <w:sz w:val="32"/>
          <w:szCs w:val="32"/>
        </w:rPr>
        <w:t>nusbigdata</w:t>
      </w:r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cs4225/ubuntu-with-</w:t>
      </w:r>
      <w:proofErr w:type="spellStart"/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hadoop</w:t>
      </w:r>
      <w:proofErr w:type="spellEnd"/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-spark</w:t>
      </w:r>
      <w:r w:rsidRPr="00AB7193">
        <w:rPr>
          <w:rFonts w:ascii="Arial" w:hAnsi="Arial" w:cs="Arial"/>
          <w:b/>
          <w:bCs/>
          <w:color w:val="FF0000"/>
          <w:sz w:val="32"/>
          <w:szCs w:val="32"/>
        </w:rPr>
        <w:t>.</w:t>
      </w:r>
    </w:p>
    <w:p w14:paraId="696252DC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4D09BD0F" w14:textId="591CAEFB" w:rsidR="009E1EA1" w:rsidRP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It</w:t>
      </w:r>
      <w:r w:rsidR="009E1EA1"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is a ubuntu image included </w:t>
      </w:r>
    </w:p>
    <w:p w14:paraId="5729605D" w14:textId="77777777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jdk1.8.0_191(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/java)</w:t>
      </w:r>
    </w:p>
    <w:p w14:paraId="7369321A" w14:textId="286E50D4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Hadoop 2.8.5(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/local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)</w:t>
      </w:r>
    </w:p>
    <w:p w14:paraId="04622C2B" w14:textId="61058AD7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S</w:t>
      </w:r>
      <w:r>
        <w:rPr>
          <w:rFonts w:ascii="Arial" w:eastAsia="Times New Roman" w:hAnsi="Arial" w:cs="Arial"/>
          <w:color w:val="000000"/>
          <w:sz w:val="32"/>
          <w:szCs w:val="32"/>
        </w:rPr>
        <w:t>park 2.2.0(</w:t>
      </w:r>
      <w:proofErr w:type="spellStart"/>
      <w:r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>
        <w:rPr>
          <w:rFonts w:ascii="Arial" w:eastAsia="Times New Roman" w:hAnsi="Arial" w:cs="Arial"/>
          <w:color w:val="000000"/>
          <w:sz w:val="32"/>
          <w:szCs w:val="32"/>
        </w:rPr>
        <w:t>/local/spark)</w:t>
      </w:r>
      <w:r>
        <w:rPr>
          <w:rFonts w:ascii="Arial" w:eastAsia="Times New Roman" w:hAnsi="Arial" w:cs="Arial"/>
          <w:color w:val="000000"/>
          <w:sz w:val="32"/>
          <w:szCs w:val="32"/>
        </w:rPr>
        <w:br/>
      </w:r>
    </w:p>
    <w:p w14:paraId="44D06738" w14:textId="0F2D3293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Y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ou can use this image to build your own clusters. (you </w:t>
      </w:r>
      <w:r w:rsidRPr="009E1EA1">
        <w:rPr>
          <w:rFonts w:ascii="Arial" w:hAnsi="Arial" w:cs="Arial"/>
          <w:color w:val="000000"/>
          <w:sz w:val="32"/>
          <w:szCs w:val="32"/>
        </w:rPr>
        <w:t>need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to check and change </w:t>
      </w:r>
      <w:r w:rsidR="00AB7193">
        <w:rPr>
          <w:rFonts w:ascii="Arial" w:eastAsia="Times New Roman" w:hAnsi="Arial" w:cs="Arial"/>
          <w:color w:val="000000"/>
          <w:sz w:val="32"/>
          <w:szCs w:val="32"/>
        </w:rPr>
        <w:t xml:space="preserve">the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configurations for your own environment)</w:t>
      </w:r>
    </w:p>
    <w:p w14:paraId="463EAF15" w14:textId="3C71C54D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73AAE6F2" w14:textId="5ED450AB" w:rsidR="00AB7193" w:rsidRP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72BC8962" w14:textId="42A8B383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Here is a simple example for setting a three nodes Hadoop cluster, you can write a script to do all this automatically.</w:t>
      </w:r>
    </w:p>
    <w:p w14:paraId="5CFB83DA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A14B39A" w14:textId="52B41076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1.download the docker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and finish the configuration for the image.</w:t>
      </w:r>
    </w:p>
    <w:p w14:paraId="2BE5072A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73ACFC5" w14:textId="37FE252D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2.run the commands to create three containers.</w:t>
      </w:r>
    </w:p>
    <w:p w14:paraId="06419495" w14:textId="06A5B9BD" w:rsidR="009E1EA1" w:rsidRPr="009E1EA1" w:rsidRDefault="009E1EA1" w:rsidP="009E1EA1">
      <w:pPr>
        <w:spacing w:after="0" w:line="240" w:lineRule="auto"/>
        <w:rPr>
          <w:rFonts w:ascii="Arial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docker run -it -h master --name master ubuntu-with-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(</w:t>
      </w:r>
      <w:r w:rsidR="007B03B8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nusbigdatacs4225/ubuntu-with-</w:t>
      </w:r>
      <w:proofErr w:type="spellStart"/>
      <w:r w:rsidR="007B03B8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="007B03B8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)</w:t>
      </w: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”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br/>
      </w: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docker run -it -h slave01 --name slave01 ubuntu-with-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1CEDCDB5" w14:textId="71798B8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docker run -it -h slave02 --name slave02 ubuntu-with-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0DD40884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69F9475B" w14:textId="3A4FFB32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3.run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Pr="009E1EA1">
        <w:rPr>
          <w:rFonts w:ascii="Arial" w:hAnsi="Arial" w:cs="Arial"/>
          <w:b/>
          <w:bCs/>
          <w:color w:val="000000"/>
          <w:sz w:val="32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vim /etc/hosts</w:t>
      </w:r>
      <w:r w:rsidR="00AB7193">
        <w:rPr>
          <w:rFonts w:ascii="Arial" w:hAnsi="Arial" w:cs="Arial"/>
          <w:b/>
          <w:bCs/>
          <w:color w:val="000000"/>
          <w:sz w:val="32"/>
          <w:szCs w:val="32"/>
        </w:rPr>
        <w:t>”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to check IP address.</w:t>
      </w:r>
    </w:p>
    <w:p w14:paraId="1B336D84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e.g.</w:t>
      </w:r>
    </w:p>
    <w:p w14:paraId="1C35451A" w14:textId="77777777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master: 172.17.0.2</w:t>
      </w:r>
    </w:p>
    <w:p w14:paraId="6DDA7392" w14:textId="72C8CB89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slave01:172.17.0.3</w:t>
      </w:r>
    </w:p>
    <w:p w14:paraId="709098E1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slave02:172.17.0.4</w:t>
      </w:r>
    </w:p>
    <w:p w14:paraId="7645DEDB" w14:textId="493AE0BC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add this to all three containers. (you can use </w:t>
      </w:r>
      <w:r w:rsidRPr="009E1EA1">
        <w:rPr>
          <w:rFonts w:ascii="Arial" w:hAnsi="Arial" w:cs="Arial"/>
          <w:color w:val="000000"/>
          <w:sz w:val="32"/>
          <w:szCs w:val="32"/>
        </w:rPr>
        <w:t>“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ssh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slave</w:t>
      </w:r>
      <w:r w:rsidR="00AB7193"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01</w:t>
      </w:r>
      <w:r w:rsidR="00AB7193" w:rsidRPr="009E1EA1">
        <w:rPr>
          <w:rFonts w:ascii="Arial" w:hAnsi="Arial" w:cs="Arial"/>
          <w:b/>
          <w:bCs/>
          <w:color w:val="000000"/>
          <w:sz w:val="32"/>
          <w:szCs w:val="32"/>
        </w:rPr>
        <w:t>“</w:t>
      </w:r>
      <w:r w:rsidR="00AB7193" w:rsidRPr="009E1EA1">
        <w:rPr>
          <w:rFonts w:ascii="Arial" w:eastAsia="Times New Roman" w:hAnsi="Arial" w:cs="Arial"/>
          <w:color w:val="000000"/>
          <w:sz w:val="32"/>
          <w:szCs w:val="32"/>
        </w:rPr>
        <w:t>in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master container to check this configuration)</w:t>
      </w:r>
    </w:p>
    <w:p w14:paraId="280C67ED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7FE6EF8" w14:textId="2E951062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lastRenderedPageBreak/>
        <w:t>4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.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In /etc/Hadoop, run </w:t>
      </w:r>
      <w:r w:rsidR="00AB7193">
        <w:rPr>
          <w:rFonts w:ascii="Arial" w:hAnsi="Arial" w:cs="Arial"/>
          <w:color w:val="000000"/>
          <w:sz w:val="32"/>
          <w:szCs w:val="32"/>
        </w:rPr>
        <w:t>“</w:t>
      </w:r>
      <w:r w:rsidR="00AB7193"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vim slaves</w:t>
      </w:r>
      <w:r w:rsidR="00AB7193">
        <w:rPr>
          <w:rFonts w:ascii="Arial" w:hAnsi="Arial" w:cs="Arial"/>
          <w:color w:val="000000"/>
          <w:sz w:val="32"/>
          <w:szCs w:val="32"/>
        </w:rPr>
        <w:t>”</w:t>
      </w:r>
      <w:r w:rsidR="00AB7193">
        <w:rPr>
          <w:rFonts w:ascii="Arial" w:eastAsia="Times New Roman" w:hAnsi="Arial" w:cs="Arial"/>
          <w:b/>
          <w:bCs/>
          <w:color w:val="000000"/>
          <w:sz w:val="32"/>
          <w:szCs w:val="32"/>
        </w:rPr>
        <w:t>,</w:t>
      </w:r>
      <w:r w:rsidR="00AB7193"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add 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slave01 slave02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into this file.</w:t>
      </w:r>
    </w:p>
    <w:p w14:paraId="1767A9C4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6F40EE9" w14:textId="7EFBA7F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5.initialize the 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hdfs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and run</w:t>
      </w:r>
    </w:p>
    <w:p w14:paraId="6BECF348" w14:textId="075F5644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cd /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/local/Hadoop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7C3E0DE9" w14:textId="424141B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bin/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dfs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namenode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-format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73A88E1D" w14:textId="360492B0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sbin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/start-all.sh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68C79DE8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7D601BB3" w14:textId="3FCC28D9" w:rsid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6"/>
          <w:szCs w:val="32"/>
        </w:rPr>
      </w:pPr>
      <w:r w:rsidRPr="00AB7193">
        <w:rPr>
          <w:rFonts w:ascii="Arial" w:eastAsia="Times New Roman" w:hAnsi="Arial" w:cs="Arial"/>
          <w:color w:val="000000"/>
          <w:sz w:val="36"/>
          <w:szCs w:val="32"/>
        </w:rPr>
        <w:t>For spark environment you need to do it by yourselves.</w:t>
      </w:r>
    </w:p>
    <w:p w14:paraId="1647E853" w14:textId="5FA8634F" w:rsidR="00F53E39" w:rsidRDefault="00F53E39" w:rsidP="009E1EA1">
      <w:pPr>
        <w:spacing w:after="0" w:line="240" w:lineRule="auto"/>
        <w:rPr>
          <w:rFonts w:ascii="Arial" w:eastAsia="Times New Roman" w:hAnsi="Arial" w:cs="Arial"/>
          <w:color w:val="000000"/>
          <w:sz w:val="36"/>
          <w:szCs w:val="32"/>
        </w:rPr>
      </w:pPr>
    </w:p>
    <w:p w14:paraId="6A1E016B" w14:textId="77777777" w:rsidR="00F53E39" w:rsidRDefault="00F53E39" w:rsidP="00F53E39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This manual cannot cover all the details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and you may find som</w:t>
      </w:r>
      <w:r>
        <w:rPr>
          <w:rFonts w:ascii="Arial" w:eastAsia="Times New Roman" w:hAnsi="Arial" w:cs="Arial"/>
          <w:color w:val="000000"/>
          <w:sz w:val="32"/>
          <w:szCs w:val="32"/>
        </w:rPr>
        <w:t>e problems with them, it is necessary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for you to search for more materials.</w:t>
      </w:r>
    </w:p>
    <w:p w14:paraId="59F6BF84" w14:textId="77777777" w:rsidR="00F53E39" w:rsidRPr="00AB7193" w:rsidRDefault="00F53E39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2E6382C3" w14:textId="77777777" w:rsidR="00AB7193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6FD25005" w14:textId="7254BB7C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4B411E7C" w14:textId="77777777" w:rsidR="009E1EA1" w:rsidRPr="009E1EA1" w:rsidRDefault="009E1EA1" w:rsidP="009E1EA1">
      <w:pPr>
        <w:spacing w:after="240" w:line="240" w:lineRule="auto"/>
        <w:rPr>
          <w:rFonts w:ascii="Arial" w:eastAsia="Times New Roman" w:hAnsi="Arial" w:cs="Arial"/>
          <w:sz w:val="32"/>
          <w:szCs w:val="32"/>
        </w:rPr>
      </w:pPr>
    </w:p>
    <w:p w14:paraId="1C3B5856" w14:textId="77777777" w:rsidR="009E1EA1" w:rsidRPr="009E1EA1" w:rsidRDefault="009E1EA1" w:rsidP="009E1E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br/>
      </w:r>
    </w:p>
    <w:p w14:paraId="473B18A4" w14:textId="77777777" w:rsidR="008656FF" w:rsidRDefault="00BB4821"/>
    <w:sectPr w:rsidR="008656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259565" w14:textId="77777777" w:rsidR="00BB4821" w:rsidRDefault="00BB4821" w:rsidP="009E1EA1">
      <w:pPr>
        <w:spacing w:after="0" w:line="240" w:lineRule="auto"/>
      </w:pPr>
      <w:r>
        <w:separator/>
      </w:r>
    </w:p>
  </w:endnote>
  <w:endnote w:type="continuationSeparator" w:id="0">
    <w:p w14:paraId="08F193AD" w14:textId="77777777" w:rsidR="00BB4821" w:rsidRDefault="00BB4821" w:rsidP="009E1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D96D8" w14:textId="77777777" w:rsidR="00BB4821" w:rsidRDefault="00BB4821" w:rsidP="009E1EA1">
      <w:pPr>
        <w:spacing w:after="0" w:line="240" w:lineRule="auto"/>
      </w:pPr>
      <w:r>
        <w:separator/>
      </w:r>
    </w:p>
  </w:footnote>
  <w:footnote w:type="continuationSeparator" w:id="0">
    <w:p w14:paraId="3F373479" w14:textId="77777777" w:rsidR="00BB4821" w:rsidRDefault="00BB4821" w:rsidP="009E1E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8F0B4D"/>
    <w:multiLevelType w:val="hybridMultilevel"/>
    <w:tmpl w:val="12628CAE"/>
    <w:lvl w:ilvl="0" w:tplc="77709D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S0MDQ0MDcyNzGyMDJW0lEKTi0uzszPAykwqgUAxJSrtiwAAAA="/>
  </w:docVars>
  <w:rsids>
    <w:rsidRoot w:val="002C7E14"/>
    <w:rsid w:val="0015211A"/>
    <w:rsid w:val="00292665"/>
    <w:rsid w:val="002C7E14"/>
    <w:rsid w:val="0043105D"/>
    <w:rsid w:val="004F75D1"/>
    <w:rsid w:val="007A10D7"/>
    <w:rsid w:val="007B03B8"/>
    <w:rsid w:val="0083417C"/>
    <w:rsid w:val="009E1EA1"/>
    <w:rsid w:val="00AB7193"/>
    <w:rsid w:val="00BB4821"/>
    <w:rsid w:val="00D00EA1"/>
    <w:rsid w:val="00F53E39"/>
    <w:rsid w:val="00FC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89430"/>
  <w15:chartTrackingRefBased/>
  <w15:docId w15:val="{5A91A06D-B0A5-4A2B-8C69-E4D22A5FF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EA1"/>
  </w:style>
  <w:style w:type="paragraph" w:styleId="Footer">
    <w:name w:val="footer"/>
    <w:basedOn w:val="Normal"/>
    <w:link w:val="FooterChar"/>
    <w:uiPriority w:val="99"/>
    <w:unhideWhenUsed/>
    <w:rsid w:val="009E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EA1"/>
  </w:style>
  <w:style w:type="paragraph" w:styleId="NormalWeb">
    <w:name w:val="Normal (Web)"/>
    <w:basedOn w:val="Normal"/>
    <w:uiPriority w:val="99"/>
    <w:semiHidden/>
    <w:unhideWhenUsed/>
    <w:rsid w:val="009E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E1E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1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5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b.docke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chengxi</dc:creator>
  <cp:keywords/>
  <dc:description/>
  <cp:lastModifiedBy>Chen Xinyu</cp:lastModifiedBy>
  <cp:revision>7</cp:revision>
  <dcterms:created xsi:type="dcterms:W3CDTF">2019-01-15T08:25:00Z</dcterms:created>
  <dcterms:modified xsi:type="dcterms:W3CDTF">2020-01-04T07:09:00Z</dcterms:modified>
</cp:coreProperties>
</file>